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</w:t>
      </w:r>
    </w:p>
    <w:p>
      <w:pPr>
        <w:pStyle w:val="BodyText"/>
      </w:pPr>
      <w:r>
        <w:t xml:space="preserve">(คุณเจษฎา)อยู่กับผม เจษฎา จี้สละ // ดิฉัน วันวิสาข์ ทินวัฒน์ผ่านทาง Facebook Live ของทาง Thai PBS นี่คือข่าวของวันนี้ค่ะKNU เตรียมเจรจาคลุมเมียวดีหลังยึดที่มั่นสุดท้ายสำเร็จเมียนมา สั่งกรมยุทธการฯ ชิงพื้นที่คืน ขณะที่ไทย ตรึงกำลังตามแนวชายแดนตรวจน้ำโรงงานบางซื่อแจ้งข้อครอบครองวัตถุอันตราย 5 คดี ภาพรวมางวงแหวนบางปะอิน มุ่งเหนือ และอีสาน เริ่มหนาแน่น คนหนีอากาศร้อน หมอชิต 2 คนแน่น คาดวันนี้นับแสนคน ไบเดนประกาศ หนุนอิสราเอล หากถูก อิหร่านโจมตี สายการบินสายการบิน Lufthansa ไป-กลับ กรุงเตหะร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จษฎา) วันนี้กลุ่มร่วมKNU และแนวร่วมยึดเมืองเมียวดีสำเร็จ่มันสุดท้ายของทหารเมียนมา ถูกตีแตก โจทย์ต่อไปก็คือการบริหารจัดการพื้นที่นี้จะเป็นอย่างไร</w:t>
      </w:r>
    </w:p>
    <w:p>
      <w:pPr>
        <w:pStyle w:val="BodyText"/>
      </w:pPr>
      <w:r>
        <w:t xml:space="preserve">(คุณวันวิสาข์) มีความเคลื่อนไหวสำคัญเกิดขึ้น เพราะว่าตอนนี้ฝ่ายไทย ส่งทหารไทยตรึงกำลังแนวชายแดน หลังพบว่ามีทหารของเมียนมา กลุ่มที่หลบหนีออกจากค่ายมาอยู่ที่จุดนั้นค่ะ // ทหารหน่วยเฉพาะกิจตรงกำลังตลอดชายแดนไทย - เมียนมาหลังกลุ่ม KNU และแนวร่วม ยึดราวดีเข้าไปยึดค่ายผาซอง กองพันจากพม่าซึ่งถือว่าเป็นฐานที่มั่นสุดท้ายได้สำเร็จที่ผ่านมาค่ะ ทำให้ทหารเมียนมากว่า 200 นาย หลบเข้ามาบริเวณสะพานไทย เมียนมา ฝั่งที่ 2บ้านวังตะเคียนไต้ ปิดฝั่งเมียนมาทำให้รถบรรทุกจากไทย 200 คัน ไม่สามารถข้ามเข้าไปได้ค่ะ</w:t>
      </w:r>
    </w:p>
    <w:p>
      <w:pPr>
        <w:pStyle w:val="BodyText"/>
      </w:pPr>
      <w:r>
        <w:t xml:space="preserve">(คุณเจษฎา) ด้านนายสัญญา เพชรเศษ ผู้ว่าแม่สอดบอกว่าเตรียมแผนรองรับผู้หนีภัยไว้ 2 จุดครับ ก็คือที่วัดอมราวดี วัดท่าสายโทรเลข และวัดท่าสาย ทั้ง 4 วัดนี้อยู่ในเขตอำเภอแม่สอด นะครับ ทั้งหมดอยู่ใกล้กับชายแดนรองรับผู้หนีภัยการสู้รบได้กว่า 10,000 คนครับนี้ก็ได้เตรียมพื้นที่สำหรับคนอพยพคนไทย ซึ่งได้รับผลกระทบเช่นกันนะครับ ก็คือบริเวณสนามกีฬา 5ชายแดน ซึ่งอยู่ห่างจากสะพานมิตรภาพไทย-เมียนมา8 กิโลเมตรครับ // รองรับนะครับ ในเรื่องของถ้าหากว่าเกิดการอพยพพี่น้องชาวเมียนมาเข้ามานะครับ เราก็มีพื้นที่นยะครับ มีพื้นที่ปลอดภัยชั่วคราว ซึ่งเราก็เตรียมรองรับไว้เรียบร้องแล้วครับ // แต่ละพื้นที่องเมียวดีได้ ทางกองทัพ ตัดมาดอว์หรือกองทัพพม่ารู้สึกเสียหน้าอย่างมาก นะครับ เพราะฉะนั้น เขาจะต้องทุ่มเท สรรพกำลัง ทั้งหมดเพื่อที่จะยึดคืน หรือจะยึดคืนไม่ได้ เขาจะทำ และผมคิดว่าจะเกิดขึ้นแน่ ๆ ก็คือ ใช้การโจมตีทางอากาศถล่ามเมียวดีให้ราบคาบ อันนี้เป็นยุทธศาสตร์ทางทหารปกติเลยนะครับเมียวดีให้ได้ ถ้ายึดไม่ได้ ต้องทำลายให้ราบคาบ</w:t>
      </w:r>
    </w:p>
    <w:p>
      <w:pPr>
        <w:pStyle w:val="BodyText"/>
      </w:pPr>
      <w:r>
        <w:t xml:space="preserve">(คุณเจษฎา) สวัเสดีคครับ น</w:t>
      </w:r>
    </w:p>
    <w:p>
      <w:pPr>
        <w:pStyle w:val="BodyText"/>
      </w:pPr>
      <w:r>
        <w:t xml:space="preserve">(คุยณวันูวิสา ข์) แสวัลสดีคะ่ะ</w:t>
      </w:r>
    </w:p>
    <w:p>
      <w:pPr>
        <w:pStyle w:val="BodyText"/>
      </w:pPr>
      <w:r>
        <w:t xml:space="preserve">( คุณเ P จษฎ D า) F มอยู่กับผม เมจษีฎาฐ จีา้สนละใ น//ก ดิาฉัรน ตวั่นวอิสาสข์ู ท้ินใวัฒนน์อนาคตผ่านทาง Facมebีoคoำkย Lืiนvยeั ขนอมงาทจาาง กTผhูa้i บPัBญSช านีก่าครืทอขห่าารวอขอางกวาัศนนนะี้คคะ่ ะว่ามีการฃุมชุมชน สร้างความร่วมมือการลด0ขยะลง ตาม พรบ. โรงงาเพ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6-20T08:36:44Z</dcterms:created>
  <dcterms:modified xsi:type="dcterms:W3CDTF">2024-06-20T08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ิถุนายน 2567 เวลา 14.17 น.</vt:lpwstr>
  </property>
  <property fmtid="{D5CDD505-2E9C-101B-9397-08002B2CF9AE}" pid="3" name="subtitle">
    <vt:lpwstr/>
  </property>
</Properties>
</file>